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6E986137" w:rsidR="00A03F68" w:rsidRPr="005718CA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6D11DBC9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66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proofErr w:type="spellStart"/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</w:t>
            </w:r>
            <w:proofErr w:type="spellEnd"/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 xml:space="preserve">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CE11CD9" w:rsidR="008F1027" w:rsidRPr="005718CA" w:rsidRDefault="006731E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 w:rsidRPr="005718CA">
              <w:rPr>
                <w:rFonts w:ascii="TimesNewRomanPS-ItalicMT" w:hAnsi="TimesNewRomanPS-ItalicMT" w:cs="TimesNewRomanPS-ItalicMT"/>
                <w:sz w:val="22"/>
              </w:rPr>
              <w:t>Bachelors in Mechanical Engineering</w:t>
            </w:r>
            <w:proofErr w:type="gramEnd"/>
            <w:r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34E1529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  <w:t xml:space="preserve"> </w:t>
      </w:r>
      <w:r w:rsidR="00187294" w:rsidRPr="005718CA">
        <w:rPr>
          <w:rFonts w:ascii="Times New Roman" w:hAnsi="Times New Roman" w:cs="Times New Roman"/>
          <w:sz w:val="22"/>
        </w:rPr>
        <w:t>TensorFlow,</w:t>
      </w:r>
      <w:r w:rsidR="000A5349">
        <w:rPr>
          <w:rFonts w:ascii="Times New Roman" w:hAnsi="Times New Roman" w:cs="Times New Roman"/>
          <w:sz w:val="22"/>
        </w:rPr>
        <w:t xml:space="preserve"> </w:t>
      </w:r>
      <w:proofErr w:type="spellStart"/>
      <w:r w:rsidR="000A5349">
        <w:rPr>
          <w:rFonts w:ascii="Times New Roman" w:hAnsi="Times New Roman" w:cs="Times New Roman"/>
          <w:sz w:val="22"/>
        </w:rPr>
        <w:t>Keras</w:t>
      </w:r>
      <w:proofErr w:type="spellEnd"/>
      <w:r w:rsidR="000A5349">
        <w:rPr>
          <w:rFonts w:ascii="Times New Roman" w:hAnsi="Times New Roman" w:cs="Times New Roman"/>
          <w:sz w:val="22"/>
        </w:rPr>
        <w:t>, Torch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, </w:t>
      </w:r>
      <w:proofErr w:type="spellStart"/>
      <w:r w:rsidRPr="005718CA">
        <w:rPr>
          <w:rFonts w:ascii="Times New Roman" w:hAnsi="Times New Roman" w:cs="Times New Roman"/>
          <w:sz w:val="22"/>
        </w:rPr>
        <w:t>Simscape</w:t>
      </w:r>
      <w:proofErr w:type="spellEnd"/>
      <w:r w:rsidRPr="005718CA">
        <w:rPr>
          <w:rFonts w:ascii="Times New Roman" w:hAnsi="Times New Roman" w:cs="Times New Roman"/>
          <w:sz w:val="22"/>
        </w:rPr>
        <w:t>, Simulink,</w:t>
      </w:r>
      <w:r w:rsidR="007A352B" w:rsidRPr="005718CA">
        <w:rPr>
          <w:rFonts w:ascii="Times New Roman" w:hAnsi="Times New Roman" w:cs="Times New Roman"/>
          <w:sz w:val="22"/>
        </w:rPr>
        <w:t xml:space="preserve"> Git,</w:t>
      </w:r>
      <w:r w:rsidRPr="005718CA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5718CA">
        <w:rPr>
          <w:rFonts w:ascii="Times New Roman" w:hAnsi="Times New Roman" w:cs="Times New Roman"/>
          <w:sz w:val="22"/>
        </w:rPr>
        <w:t>Solidworks</w:t>
      </w:r>
      <w:proofErr w:type="spellEnd"/>
      <w:r w:rsidRPr="005718CA">
        <w:rPr>
          <w:rFonts w:ascii="Times New Roman" w:hAnsi="Times New Roman" w:cs="Times New Roman"/>
          <w:sz w:val="22"/>
        </w:rPr>
        <w:t>,</w:t>
      </w:r>
      <w:r w:rsidR="006731E3" w:rsidRPr="005718CA">
        <w:rPr>
          <w:rFonts w:ascii="Times New Roman" w:hAnsi="Times New Roman" w:cs="Times New Roman"/>
          <w:sz w:val="22"/>
        </w:rPr>
        <w:t xml:space="preserve"> ANSYS</w:t>
      </w:r>
      <w:r w:rsidR="00187294" w:rsidRPr="005718CA">
        <w:rPr>
          <w:rFonts w:ascii="Times New Roman" w:hAnsi="Times New Roman" w:cs="Times New Roman"/>
          <w:sz w:val="22"/>
        </w:rPr>
        <w:t xml:space="preserve">,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FC2051" w:rsidRPr="005718CA" w14:paraId="4497FD64" w14:textId="77777777" w:rsidTr="007A3FAE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7A3FAE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1885"/>
      </w:tblGrid>
      <w:tr w:rsidR="00BE3A1C" w:rsidRPr="005718CA" w14:paraId="6AD23840" w14:textId="77777777" w:rsidTr="002437C5">
        <w:tc>
          <w:tcPr>
            <w:tcW w:w="8905" w:type="dxa"/>
          </w:tcPr>
          <w:p w14:paraId="0D2FBFDE" w14:textId="75E36DF5" w:rsidR="00BE3A1C" w:rsidRPr="005718CA" w:rsidRDefault="00BE3A1C" w:rsidP="00BE3A1C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</w:p>
        </w:tc>
        <w:tc>
          <w:tcPr>
            <w:tcW w:w="1885" w:type="dxa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437C5">
        <w:tc>
          <w:tcPr>
            <w:tcW w:w="8905" w:type="dxa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1885" w:type="dxa"/>
          </w:tcPr>
          <w:p w14:paraId="2357729A" w14:textId="2E1EBC4E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>Sept 2021 - Present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2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73C98C7C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</w:t>
            </w:r>
            <w:proofErr w:type="gramStart"/>
            <w:r>
              <w:rPr>
                <w:rFonts w:ascii="Times New Roman" w:hAnsi="Times New Roman" w:cs="Times New Roman"/>
                <w:szCs w:val="20"/>
              </w:rPr>
              <w:t>Locally-weighted</w:t>
            </w:r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2437C5" w:rsidRPr="005718CA" w14:paraId="140F7681" w14:textId="77777777" w:rsidTr="009C4976">
        <w:tc>
          <w:tcPr>
            <w:tcW w:w="8725" w:type="dxa"/>
          </w:tcPr>
          <w:p w14:paraId="0C4C84A2" w14:textId="2948D384" w:rsidR="002437C5" w:rsidRPr="005718CA" w:rsidRDefault="002437C5" w:rsidP="002437C5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monocular vision-based SLAM with NVIDIA Jetson, CNN</w:t>
            </w:r>
            <w:r w:rsidR="008013A2"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,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ROS</w:t>
            </w:r>
          </w:p>
        </w:tc>
        <w:tc>
          <w:tcPr>
            <w:tcW w:w="2065" w:type="dxa"/>
          </w:tcPr>
          <w:p w14:paraId="6E88E03D" w14:textId="1C4179CD" w:rsidR="002437C5" w:rsidRPr="005718CA" w:rsidRDefault="002437C5" w:rsidP="002437C5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Sept 2021 – Present</w:t>
            </w:r>
          </w:p>
        </w:tc>
      </w:tr>
      <w:tr w:rsidR="002437C5" w:rsidRPr="005718CA" w14:paraId="4D4E05C7" w14:textId="77777777" w:rsidTr="009C4976">
        <w:tc>
          <w:tcPr>
            <w:tcW w:w="10790" w:type="dxa"/>
            <w:gridSpan w:val="2"/>
          </w:tcPr>
          <w:p w14:paraId="79416938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7AAA5446" w14:textId="3BEA7426" w:rsidR="002437C5" w:rsidRDefault="002437C5" w:rsidP="002437C5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Study different CNN architectures and techniques for depth reconstruction from 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 xml:space="preserve">a </w:t>
            </w:r>
            <w:r w:rsidRPr="005718CA">
              <w:rPr>
                <w:rFonts w:ascii="Times New Roman" w:hAnsi="Times New Roman" w:cs="Times New Roman"/>
                <w:szCs w:val="20"/>
              </w:rPr>
              <w:t>single image.</w:t>
            </w:r>
          </w:p>
          <w:p w14:paraId="3B0BC33E" w14:textId="1F745DD6" w:rsidR="002437C5" w:rsidRPr="004104BC" w:rsidRDefault="004104BC" w:rsidP="004104B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Implement FCNN 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architectures as a part of the RTAB-MAP </w:t>
            </w:r>
            <w:proofErr w:type="spellStart"/>
            <w:r w:rsidRPr="005718CA">
              <w:rPr>
                <w:rFonts w:ascii="Times New Roman" w:hAnsi="Times New Roman" w:cs="Times New Roman"/>
                <w:szCs w:val="20"/>
              </w:rPr>
              <w:t>vSLAM</w:t>
            </w:r>
            <w:proofErr w:type="spellEnd"/>
            <w:r w:rsidRPr="005718CA">
              <w:rPr>
                <w:rFonts w:ascii="Times New Roman" w:hAnsi="Times New Roman" w:cs="Times New Roman"/>
                <w:szCs w:val="20"/>
              </w:rPr>
              <w:t xml:space="preserve"> algorithm pipeline to estimate the position of the moving Jetson nano and build the 3D map of the unknown indoor environment.</w:t>
            </w:r>
          </w:p>
        </w:tc>
      </w:tr>
      <w:tr w:rsidR="006A4B3A" w:rsidRPr="005718CA" w14:paraId="1D7F4A2F" w14:textId="77777777" w:rsidTr="009C4976">
        <w:tc>
          <w:tcPr>
            <w:tcW w:w="8725" w:type="dxa"/>
          </w:tcPr>
          <w:p w14:paraId="4F8D5094" w14:textId="77777777" w:rsidR="00511377" w:rsidRPr="005718CA" w:rsidRDefault="00511377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269D1B5" w14:textId="5D598D44" w:rsidR="006A4B3A" w:rsidRPr="005718CA" w:rsidRDefault="006A4B3A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otion Forecasting for Autonomous Vehicles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69D1A17" w:rsidR="006A4B3A" w:rsidRPr="005718CA" w:rsidRDefault="006A4B3A" w:rsidP="006A4B3A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Sept 2021 – Present</w:t>
            </w:r>
          </w:p>
        </w:tc>
      </w:tr>
      <w:tr w:rsidR="00926708" w:rsidRPr="005718CA" w14:paraId="47963FF1" w14:textId="77777777" w:rsidTr="009C4976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6A550610" w:rsidR="00926708" w:rsidRPr="005718CA" w:rsidRDefault="00926708" w:rsidP="00926708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Train</w:t>
            </w:r>
            <w:r w:rsidR="004104BC">
              <w:rPr>
                <w:rFonts w:ascii="Times New Roman" w:hAnsi="Times New Roman" w:cs="Times New Roman"/>
                <w:szCs w:val="20"/>
              </w:rPr>
              <w:t xml:space="preserve"> and test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a combined GANs and LSTM based architecture for trajectory prediction of self-driving cars on 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>the</w:t>
            </w:r>
            <w:r w:rsidR="004104BC"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 w:rsidR="004104BC">
              <w:rPr>
                <w:rFonts w:ascii="Times New Roman" w:hAnsi="Times New Roman" w:cs="Times New Roman"/>
                <w:szCs w:val="20"/>
              </w:rPr>
              <w:t>Argoverse</w:t>
            </w:r>
            <w:proofErr w:type="spellEnd"/>
            <w:r w:rsidR="008013A2" w:rsidRPr="005718CA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dataset.</w:t>
            </w:r>
          </w:p>
        </w:tc>
      </w:tr>
      <w:tr w:rsidR="009C4C86" w:rsidRPr="005718CA" w14:paraId="628520DB" w14:textId="77777777" w:rsidTr="009C4976">
        <w:tc>
          <w:tcPr>
            <w:tcW w:w="8725" w:type="dxa"/>
          </w:tcPr>
          <w:p w14:paraId="461B8FA4" w14:textId="77777777" w:rsidR="009C4C86" w:rsidRDefault="009C4C86" w:rsidP="006A4B3A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EFB1640" w14:textId="27FBBA61" w:rsidR="009C4C86" w:rsidRPr="009C4C86" w:rsidRDefault="009C4C86" w:rsidP="006A4B3A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9C4C86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Unscented Kalman Filter Highway Project</w:t>
            </w:r>
          </w:p>
        </w:tc>
        <w:tc>
          <w:tcPr>
            <w:tcW w:w="2065" w:type="dxa"/>
          </w:tcPr>
          <w:p w14:paraId="2E075708" w14:textId="77777777" w:rsidR="009C4C86" w:rsidRPr="009C4C86" w:rsidRDefault="009C4C86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1916966" w14:textId="5B6A18BA" w:rsidR="009C4C86" w:rsidRPr="009C4C86" w:rsidRDefault="009C4C86" w:rsidP="006A4B3A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Sept 2021 – Present</w:t>
            </w:r>
          </w:p>
        </w:tc>
      </w:tr>
      <w:tr w:rsidR="009C4C86" w:rsidRPr="005718CA" w14:paraId="4106EFBB" w14:textId="77777777" w:rsidTr="009C4976">
        <w:tc>
          <w:tcPr>
            <w:tcW w:w="10790" w:type="dxa"/>
            <w:gridSpan w:val="2"/>
          </w:tcPr>
          <w:p w14:paraId="09ACA2B6" w14:textId="77777777" w:rsidR="009C4C86" w:rsidRPr="009C4C86" w:rsidRDefault="009C4C86" w:rsidP="009C4C86">
            <w:pPr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0BA8B1B8" w14:textId="392D7E92" w:rsidR="009C4C86" w:rsidRPr="009C4C86" w:rsidRDefault="009C4C86" w:rsidP="009C4C8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9C4C86">
              <w:rPr>
                <w:rFonts w:ascii="Times New Roman" w:hAnsi="Times New Roman" w:cs="Times New Roman"/>
                <w:szCs w:val="20"/>
              </w:rPr>
              <w:t>Implement an Unscented Kalman Filter to estimate the state of multiple cars on a highway using noisy lidar and radar measurements.</w:t>
            </w:r>
          </w:p>
          <w:p w14:paraId="5F6501E7" w14:textId="2EFBDFE6" w:rsidR="009C4C86" w:rsidRPr="009C4C86" w:rsidRDefault="009C4C86" w:rsidP="009C4C8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  <w:r w:rsidRPr="009C4C86">
              <w:rPr>
                <w:rFonts w:ascii="Times New Roman" w:hAnsi="Times New Roman" w:cs="Times New Roman"/>
              </w:rPr>
              <w:t xml:space="preserve">btain RMSE values that are </w:t>
            </w:r>
            <w:r>
              <w:rPr>
                <w:rFonts w:ascii="Times New Roman" w:hAnsi="Times New Roman" w:cs="Times New Roman"/>
              </w:rPr>
              <w:t>in the acceptable range.</w:t>
            </w:r>
          </w:p>
        </w:tc>
      </w:tr>
      <w:tr w:rsidR="00066D06" w:rsidRPr="005718CA" w14:paraId="73EBC5B4" w14:textId="77777777" w:rsidTr="009C4976">
        <w:tc>
          <w:tcPr>
            <w:tcW w:w="8725" w:type="dxa"/>
          </w:tcPr>
          <w:p w14:paraId="3F600164" w14:textId="77777777" w:rsidR="00066D06" w:rsidRDefault="00066D06" w:rsidP="00066D06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81CCD6F" w14:textId="6AC125ED" w:rsidR="00066D06" w:rsidRPr="005718CA" w:rsidRDefault="00066D06" w:rsidP="00066D06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amera based 2D feature tracking</w:t>
            </w:r>
          </w:p>
        </w:tc>
        <w:tc>
          <w:tcPr>
            <w:tcW w:w="2065" w:type="dxa"/>
          </w:tcPr>
          <w:p w14:paraId="7838AA07" w14:textId="77777777" w:rsidR="00066D06" w:rsidRPr="009C4C86" w:rsidRDefault="00066D06" w:rsidP="00066D06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401CB94" w14:textId="30DFB5CC" w:rsidR="00066D06" w:rsidRPr="005718CA" w:rsidRDefault="00066D06" w:rsidP="00066D06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 w:rsidRPr="005718CA">
              <w:rPr>
                <w:rFonts w:ascii="Times New Roman" w:hAnsi="Times New Roman" w:cs="Times New Roman"/>
              </w:rPr>
              <w:t>Sept 2021 – Present</w:t>
            </w:r>
          </w:p>
        </w:tc>
      </w:tr>
      <w:tr w:rsidR="00066D06" w:rsidRPr="005718CA" w14:paraId="60C16155" w14:textId="77777777" w:rsidTr="009C4976">
        <w:tc>
          <w:tcPr>
            <w:tcW w:w="10790" w:type="dxa"/>
            <w:gridSpan w:val="2"/>
          </w:tcPr>
          <w:p w14:paraId="4C211FB6" w14:textId="77777777" w:rsidR="00066D06" w:rsidRPr="009C4C86" w:rsidRDefault="00066D06" w:rsidP="00066D06">
            <w:pPr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63342399" w14:textId="0BAC7B37" w:rsidR="00066D06" w:rsidRPr="00066D06" w:rsidRDefault="00066D06" w:rsidP="00066D0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066D06">
              <w:rPr>
                <w:rFonts w:ascii="Times New Roman" w:hAnsi="Times New Roman" w:cs="Times New Roman"/>
                <w:szCs w:val="20"/>
              </w:rPr>
              <w:t>Load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066D06">
              <w:rPr>
                <w:rFonts w:ascii="Times New Roman" w:hAnsi="Times New Roman" w:cs="Times New Roman"/>
                <w:szCs w:val="20"/>
              </w:rPr>
              <w:t>images, setting up data structures and putting everything into a ring buffer to optimize memory load.</w:t>
            </w:r>
          </w:p>
          <w:p w14:paraId="6246A2E9" w14:textId="2D3095AA" w:rsidR="00066D06" w:rsidRPr="00066D06" w:rsidRDefault="00066D06" w:rsidP="00066D0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</w:t>
            </w:r>
            <w:r w:rsidRPr="00066D06">
              <w:rPr>
                <w:rFonts w:ascii="Times New Roman" w:hAnsi="Times New Roman" w:cs="Times New Roman"/>
                <w:szCs w:val="20"/>
              </w:rPr>
              <w:t xml:space="preserve">ntegrate several </w:t>
            </w:r>
            <w:proofErr w:type="spellStart"/>
            <w:r w:rsidRPr="00066D06">
              <w:rPr>
                <w:rFonts w:ascii="Times New Roman" w:hAnsi="Times New Roman" w:cs="Times New Roman"/>
                <w:szCs w:val="20"/>
              </w:rPr>
              <w:t>keypoint</w:t>
            </w:r>
            <w:proofErr w:type="spellEnd"/>
            <w:r w:rsidRPr="00066D06">
              <w:rPr>
                <w:rFonts w:ascii="Times New Roman" w:hAnsi="Times New Roman" w:cs="Times New Roman"/>
                <w:szCs w:val="20"/>
              </w:rPr>
              <w:t xml:space="preserve"> detectors such as HARRIS, FAST, BRISK and SIFT and compare them </w:t>
            </w:r>
            <w:proofErr w:type="gramStart"/>
            <w:r w:rsidRPr="00066D06">
              <w:rPr>
                <w:rFonts w:ascii="Times New Roman" w:hAnsi="Times New Roman" w:cs="Times New Roman"/>
                <w:szCs w:val="20"/>
              </w:rPr>
              <w:t>with regard to</w:t>
            </w:r>
            <w:proofErr w:type="gramEnd"/>
            <w:r w:rsidRPr="00066D06">
              <w:rPr>
                <w:rFonts w:ascii="Times New Roman" w:hAnsi="Times New Roman" w:cs="Times New Roman"/>
                <w:szCs w:val="20"/>
              </w:rPr>
              <w:t xml:space="preserve"> number of </w:t>
            </w:r>
            <w:proofErr w:type="spellStart"/>
            <w:r w:rsidRPr="00066D06">
              <w:rPr>
                <w:rFonts w:ascii="Times New Roman" w:hAnsi="Times New Roman" w:cs="Times New Roman"/>
                <w:szCs w:val="20"/>
              </w:rPr>
              <w:t>keypoints</w:t>
            </w:r>
            <w:proofErr w:type="spellEnd"/>
            <w:r w:rsidRPr="00066D06">
              <w:rPr>
                <w:rFonts w:ascii="Times New Roman" w:hAnsi="Times New Roman" w:cs="Times New Roman"/>
                <w:szCs w:val="20"/>
              </w:rPr>
              <w:t xml:space="preserve"> and speed.</w:t>
            </w:r>
          </w:p>
          <w:p w14:paraId="29F61647" w14:textId="7974723F" w:rsidR="00066D06" w:rsidRPr="00066D06" w:rsidRDefault="00066D06" w:rsidP="00066D0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</w:t>
            </w:r>
            <w:r w:rsidRPr="00066D06">
              <w:rPr>
                <w:rFonts w:ascii="Times New Roman" w:hAnsi="Times New Roman" w:cs="Times New Roman"/>
                <w:szCs w:val="20"/>
              </w:rPr>
              <w:t xml:space="preserve"> descriptor extraction and matching using brute force </w:t>
            </w:r>
            <w:proofErr w:type="gramStart"/>
            <w:r w:rsidRPr="00066D06">
              <w:rPr>
                <w:rFonts w:ascii="Times New Roman" w:hAnsi="Times New Roman" w:cs="Times New Roman"/>
                <w:szCs w:val="20"/>
              </w:rPr>
              <w:t>and also</w:t>
            </w:r>
            <w:proofErr w:type="gramEnd"/>
            <w:r w:rsidRPr="00066D06">
              <w:rPr>
                <w:rFonts w:ascii="Times New Roman" w:hAnsi="Times New Roman" w:cs="Times New Roman"/>
                <w:szCs w:val="20"/>
              </w:rPr>
              <w:t xml:space="preserve"> the FLANN approach.</w:t>
            </w:r>
          </w:p>
        </w:tc>
      </w:tr>
      <w:tr w:rsidR="00066D06" w:rsidRPr="005718CA" w14:paraId="428E48AE" w14:textId="77777777" w:rsidTr="009C4976">
        <w:tc>
          <w:tcPr>
            <w:tcW w:w="8725" w:type="dxa"/>
          </w:tcPr>
          <w:p w14:paraId="2857F3EB" w14:textId="77777777" w:rsidR="00066D06" w:rsidRPr="005718CA" w:rsidRDefault="00066D06" w:rsidP="00066D06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65D70820" w14:textId="736FF005" w:rsidR="00066D06" w:rsidRPr="005718CA" w:rsidRDefault="00066D06" w:rsidP="00066D06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</w:p>
        </w:tc>
        <w:tc>
          <w:tcPr>
            <w:tcW w:w="2065" w:type="dxa"/>
          </w:tcPr>
          <w:p w14:paraId="1A9BB739" w14:textId="77777777" w:rsidR="00066D06" w:rsidRPr="005718CA" w:rsidRDefault="00066D06" w:rsidP="00066D06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066D06" w:rsidRPr="005718CA" w:rsidRDefault="00066D06" w:rsidP="00066D06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066D06" w:rsidRPr="005718CA" w14:paraId="14D3A7A4" w14:textId="77777777" w:rsidTr="009C4976">
        <w:tc>
          <w:tcPr>
            <w:tcW w:w="10790" w:type="dxa"/>
            <w:gridSpan w:val="2"/>
          </w:tcPr>
          <w:p w14:paraId="2E479320" w14:textId="77777777" w:rsidR="00066D06" w:rsidRPr="005718CA" w:rsidRDefault="00066D06" w:rsidP="00066D06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5FFE04C" w14:textId="555F8A48" w:rsidR="00066D06" w:rsidRPr="005718CA" w:rsidRDefault="00066D06" w:rsidP="00066D0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 w:rsidR="004104BC"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066D06" w:rsidRDefault="00066D06" w:rsidP="00066D0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566A7B44" w14:textId="5F85A06C" w:rsidR="00066D06" w:rsidRDefault="00313639" w:rsidP="00066D0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</w:t>
            </w:r>
            <w:r w:rsidR="00CF67C0">
              <w:rPr>
                <w:rFonts w:ascii="Times New Roman" w:hAnsi="Times New Roman" w:cs="Times New Roman"/>
                <w:szCs w:val="20"/>
              </w:rPr>
              <w:t>algorithm</w:t>
            </w:r>
            <w:r>
              <w:rPr>
                <w:rFonts w:ascii="Times New Roman" w:hAnsi="Times New Roman" w:cs="Times New Roman"/>
                <w:szCs w:val="20"/>
              </w:rPr>
              <w:t xml:space="preserve"> to get different</w:t>
            </w:r>
            <w:r w:rsidR="00CF67C0">
              <w:rPr>
                <w:rFonts w:ascii="Times New Roman" w:hAnsi="Times New Roman" w:cs="Times New Roman"/>
                <w:szCs w:val="20"/>
              </w:rPr>
              <w:t xml:space="preserve"> curvature of the path.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</w:p>
          <w:p w14:paraId="24682E2C" w14:textId="07C085C2" w:rsidR="009C4976" w:rsidRDefault="009C4976" w:rsidP="009C4976">
            <w:pPr>
              <w:rPr>
                <w:rFonts w:ascii="Times New Roman" w:hAnsi="Times New Roman" w:cs="Times New Roman"/>
                <w:szCs w:val="20"/>
              </w:rPr>
            </w:pPr>
          </w:p>
          <w:p w14:paraId="7FD81779" w14:textId="20097F69" w:rsidR="009C4976" w:rsidRDefault="009C4976" w:rsidP="009C4976">
            <w:pPr>
              <w:rPr>
                <w:rFonts w:ascii="Times New Roman" w:hAnsi="Times New Roman" w:cs="Times New Roman"/>
                <w:szCs w:val="20"/>
              </w:rPr>
            </w:pPr>
          </w:p>
          <w:p w14:paraId="27699BC3" w14:textId="77777777" w:rsidR="009C4976" w:rsidRPr="009C4976" w:rsidRDefault="009C4976" w:rsidP="009C4976">
            <w:pPr>
              <w:rPr>
                <w:rFonts w:ascii="Times New Roman" w:hAnsi="Times New Roman" w:cs="Times New Roman"/>
                <w:szCs w:val="20"/>
              </w:rPr>
            </w:pPr>
          </w:p>
          <w:p w14:paraId="1DB08FB7" w14:textId="77777777" w:rsidR="00066D06" w:rsidRDefault="00066D06" w:rsidP="00066D06">
            <w:pPr>
              <w:rPr>
                <w:rFonts w:ascii="Times New Roman" w:hAnsi="Times New Roman" w:cs="Times New Roman"/>
                <w:szCs w:val="20"/>
              </w:rPr>
            </w:pPr>
          </w:p>
          <w:p w14:paraId="6B541C6E" w14:textId="7EF5259A" w:rsidR="00066D06" w:rsidRPr="00066D06" w:rsidRDefault="00066D06" w:rsidP="00066D06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  <w:tr w:rsidR="00066D06" w:rsidRPr="005718CA" w14:paraId="01D98F86" w14:textId="77777777" w:rsidTr="009C4976">
        <w:tc>
          <w:tcPr>
            <w:tcW w:w="8725" w:type="dxa"/>
          </w:tcPr>
          <w:p w14:paraId="647C91B4" w14:textId="77777777" w:rsidR="00066D06" w:rsidRPr="005718CA" w:rsidRDefault="00066D06" w:rsidP="00066D06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4AD9254" w14:textId="3770265D" w:rsidR="00066D06" w:rsidRPr="005718CA" w:rsidRDefault="00066D06" w:rsidP="00066D06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lastRenderedPageBreak/>
              <w:t>Implementation and Visualization of Autonomous Robot Path Planning Algorithms</w:t>
            </w:r>
          </w:p>
        </w:tc>
        <w:tc>
          <w:tcPr>
            <w:tcW w:w="2065" w:type="dxa"/>
          </w:tcPr>
          <w:p w14:paraId="7E627A77" w14:textId="77777777" w:rsidR="00066D06" w:rsidRPr="005718CA" w:rsidRDefault="00066D06" w:rsidP="00066D06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066D06" w:rsidRPr="005718CA" w:rsidRDefault="00066D06" w:rsidP="00066D06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lastRenderedPageBreak/>
              <w:t>Feb 2021 – May 2021</w:t>
            </w:r>
          </w:p>
        </w:tc>
      </w:tr>
      <w:tr w:rsidR="00066D06" w:rsidRPr="005718CA" w14:paraId="1C58A001" w14:textId="77777777" w:rsidTr="009C4976">
        <w:tc>
          <w:tcPr>
            <w:tcW w:w="10790" w:type="dxa"/>
            <w:gridSpan w:val="2"/>
          </w:tcPr>
          <w:p w14:paraId="6743BF7B" w14:textId="77777777" w:rsidR="00066D06" w:rsidRPr="005718CA" w:rsidRDefault="00066D06" w:rsidP="00066D06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3F5433EB" w14:textId="0AE3FBE9" w:rsidR="00066D06" w:rsidRPr="005718CA" w:rsidRDefault="00066D06" w:rsidP="00066D06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Implemented discrete and sampling-based algorithms such as A*, Weighted A*, Dijkstra, Probabilistic Road </w:t>
            </w:r>
            <w:proofErr w:type="gramStart"/>
            <w:r w:rsidRPr="005718CA">
              <w:rPr>
                <w:rFonts w:ascii="Times New Roman" w:hAnsi="Times New Roman" w:cs="Times New Roman"/>
                <w:szCs w:val="20"/>
              </w:rPr>
              <w:t>Map(</w:t>
            </w:r>
            <w:proofErr w:type="gramEnd"/>
            <w:r w:rsidRPr="005718CA">
              <w:rPr>
                <w:rFonts w:ascii="Times New Roman" w:hAnsi="Times New Roman" w:cs="Times New Roman"/>
                <w:szCs w:val="20"/>
              </w:rPr>
              <w:t>PRM), Rapidly exploring Random Tree (RRT), RRT*, and Informed RRT* to navigate through obstacles in a 2D environment.</w:t>
            </w:r>
          </w:p>
        </w:tc>
      </w:tr>
      <w:tr w:rsidR="00066D06" w:rsidRPr="005718CA" w14:paraId="011F1C2C" w14:textId="77777777" w:rsidTr="009C4976">
        <w:tc>
          <w:tcPr>
            <w:tcW w:w="8725" w:type="dxa"/>
          </w:tcPr>
          <w:p w14:paraId="533897FC" w14:textId="77777777" w:rsidR="00066D06" w:rsidRPr="005718CA" w:rsidRDefault="00066D06" w:rsidP="00066D06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643EAB25" w:rsidR="00066D06" w:rsidRPr="005718CA" w:rsidRDefault="00066D06" w:rsidP="00066D06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</w:p>
        </w:tc>
        <w:tc>
          <w:tcPr>
            <w:tcW w:w="2065" w:type="dxa"/>
          </w:tcPr>
          <w:p w14:paraId="2CDFAF6E" w14:textId="77777777" w:rsidR="00066D06" w:rsidRPr="005718CA" w:rsidRDefault="00066D06" w:rsidP="00066D06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066D06" w:rsidRPr="005718CA" w:rsidRDefault="00066D06" w:rsidP="00066D06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066D06" w:rsidRPr="005718CA" w14:paraId="7A5D4D32" w14:textId="77777777" w:rsidTr="009C4976">
        <w:tc>
          <w:tcPr>
            <w:tcW w:w="10790" w:type="dxa"/>
            <w:gridSpan w:val="2"/>
          </w:tcPr>
          <w:p w14:paraId="3792351D" w14:textId="77777777" w:rsidR="00066D06" w:rsidRPr="005718CA" w:rsidRDefault="00066D06" w:rsidP="00066D06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2D15C779" w:rsidR="00066D06" w:rsidRPr="005718CA" w:rsidRDefault="00066D06" w:rsidP="00066D0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</w:t>
            </w:r>
            <w:proofErr w:type="spellStart"/>
            <w:r w:rsidRPr="005718CA">
              <w:rPr>
                <w:rFonts w:ascii="Times New Roman" w:hAnsi="Times New Roman" w:cs="Times New Roman"/>
                <w:szCs w:val="24"/>
              </w:rPr>
              <w:t>eg</w:t>
            </w:r>
            <w:proofErr w:type="spellEnd"/>
            <w:r w:rsidRPr="005718CA">
              <w:rPr>
                <w:rFonts w:ascii="Times New Roman" w:hAnsi="Times New Roman" w:cs="Times New Roman"/>
                <w:szCs w:val="24"/>
              </w:rPr>
              <w:t>: walk, trot, gallop).</w:t>
            </w:r>
          </w:p>
          <w:p w14:paraId="40759837" w14:textId="04F79DEB" w:rsidR="00066D06" w:rsidRPr="005718CA" w:rsidRDefault="00066D06" w:rsidP="00066D0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</w:t>
      </w:r>
      <w:proofErr w:type="spellStart"/>
      <w:r w:rsidRPr="005718CA">
        <w:rPr>
          <w:rFonts w:ascii="Times New Roman" w:hAnsi="Times New Roman" w:cs="Times New Roman"/>
          <w:sz w:val="22"/>
          <w:szCs w:val="24"/>
        </w:rPr>
        <w:t>Praveg</w:t>
      </w:r>
      <w:proofErr w:type="spellEnd"/>
      <w:r w:rsidRPr="005718CA">
        <w:rPr>
          <w:rFonts w:ascii="Times New Roman" w:hAnsi="Times New Roman" w:cs="Times New Roman"/>
          <w:sz w:val="22"/>
          <w:szCs w:val="24"/>
        </w:rPr>
        <w:t xml:space="preserve">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E40E5"/>
    <w:multiLevelType w:val="hybridMultilevel"/>
    <w:tmpl w:val="70D4FEBE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12"/>
  </w:num>
  <w:num w:numId="5">
    <w:abstractNumId w:val="9"/>
  </w:num>
  <w:num w:numId="6">
    <w:abstractNumId w:val="8"/>
  </w:num>
  <w:num w:numId="7">
    <w:abstractNumId w:val="11"/>
  </w:num>
  <w:num w:numId="8">
    <w:abstractNumId w:val="3"/>
  </w:num>
  <w:num w:numId="9">
    <w:abstractNumId w:val="14"/>
  </w:num>
  <w:num w:numId="10">
    <w:abstractNumId w:val="4"/>
  </w:num>
  <w:num w:numId="11">
    <w:abstractNumId w:val="7"/>
  </w:num>
  <w:num w:numId="12">
    <w:abstractNumId w:val="2"/>
  </w:num>
  <w:num w:numId="13">
    <w:abstractNumId w:val="0"/>
  </w:num>
  <w:num w:numId="14">
    <w:abstractNumId w:val="6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rwUAIuoEpSwAAAA="/>
  </w:docVars>
  <w:rsids>
    <w:rsidRoot w:val="00A03F68"/>
    <w:rsid w:val="0003689D"/>
    <w:rsid w:val="00066D06"/>
    <w:rsid w:val="000A5349"/>
    <w:rsid w:val="00187294"/>
    <w:rsid w:val="002203CC"/>
    <w:rsid w:val="0023290A"/>
    <w:rsid w:val="00236908"/>
    <w:rsid w:val="002437C5"/>
    <w:rsid w:val="00274F8C"/>
    <w:rsid w:val="002923EF"/>
    <w:rsid w:val="00313639"/>
    <w:rsid w:val="004104BC"/>
    <w:rsid w:val="004D5C67"/>
    <w:rsid w:val="00511377"/>
    <w:rsid w:val="00552A44"/>
    <w:rsid w:val="005718CA"/>
    <w:rsid w:val="005932E6"/>
    <w:rsid w:val="005D0AEE"/>
    <w:rsid w:val="006669D4"/>
    <w:rsid w:val="006731E3"/>
    <w:rsid w:val="006A4B3A"/>
    <w:rsid w:val="006C01D5"/>
    <w:rsid w:val="006C7B32"/>
    <w:rsid w:val="007A352B"/>
    <w:rsid w:val="007A3FAE"/>
    <w:rsid w:val="008013A2"/>
    <w:rsid w:val="0088475C"/>
    <w:rsid w:val="008A6BF8"/>
    <w:rsid w:val="008F1027"/>
    <w:rsid w:val="00926708"/>
    <w:rsid w:val="00953902"/>
    <w:rsid w:val="009C4976"/>
    <w:rsid w:val="009C4C86"/>
    <w:rsid w:val="009D4332"/>
    <w:rsid w:val="009E66DC"/>
    <w:rsid w:val="00A03F68"/>
    <w:rsid w:val="00A17496"/>
    <w:rsid w:val="00B6683E"/>
    <w:rsid w:val="00BE3A1C"/>
    <w:rsid w:val="00CF67C0"/>
    <w:rsid w:val="00D15FFE"/>
    <w:rsid w:val="00D220E2"/>
    <w:rsid w:val="00D73C7E"/>
    <w:rsid w:val="00DA0624"/>
    <w:rsid w:val="00DC7A22"/>
    <w:rsid w:val="00DD3079"/>
    <w:rsid w:val="00E82EC5"/>
    <w:rsid w:val="00EA0D88"/>
    <w:rsid w:val="00EF3B5C"/>
    <w:rsid w:val="00F06DBC"/>
    <w:rsid w:val="00F1743B"/>
    <w:rsid w:val="00F92DB9"/>
    <w:rsid w:val="00FC2051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3</TotalTime>
  <Pages>2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5</cp:revision>
  <cp:lastPrinted>2021-10-15T13:36:00Z</cp:lastPrinted>
  <dcterms:created xsi:type="dcterms:W3CDTF">2021-10-07T15:28:00Z</dcterms:created>
  <dcterms:modified xsi:type="dcterms:W3CDTF">2021-10-15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